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sablanca, Morocco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2 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Physiotherapist with over [X years] of experience in providing high-quality rehabilitative care in Morocco Casablanca. Proficient in assessing, diagnosing, and treating physical ailments through evidence-based practices. Committed to enhancing patients’ mobility, reducing pain, and improving overall quality of life. A strong advocate for integrating modern physiotherapy techniques with traditional Moroccan healthcare valu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[University Name], Casablanca, Morocc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Sports Physiotherapy</w:t>
      </w:r>
      <w:r>
        <w:t xml:space="preserve">, [Institution Name], Casablanca, Morocco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linical Rehabilitation Science</w:t>
      </w:r>
      <w:r>
        <w:t xml:space="preserve">, [University Name], Rabat, Morocco (Year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Al Amal Physiotherapy Clinic, Casablanca, Morocco</w:t>
      </w:r>
    </w:p>
    <w:p>
      <w:pPr>
        <w:pStyle w:val="BodyText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physiotherapy sessions to patients with musculoskeletal, neurological, and post-surgical conditions in Morocco Casablanca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personalized rehabilitation plans tailored to the cultural and medical needs of patients in the reg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healthcare professionals, including orthopedic surgeons and general practitioners, to ensure holistic patient care.</w:t>
      </w:r>
    </w:p>
    <w:p>
      <w:pPr>
        <w:numPr>
          <w:ilvl w:val="0"/>
          <w:numId w:val="1002"/>
        </w:numPr>
        <w:pStyle w:val="Compact"/>
      </w:pPr>
      <w:r>
        <w:t xml:space="preserve">Conducted educational workshops on injury prevention and healthy lifestyles for communities in Casablanca, emphasizing the importance of physiotherapy in Moroccan society.</w:t>
      </w:r>
    </w:p>
    <w:bookmarkEnd w:id="23"/>
    <w:bookmarkStart w:id="24" w:name="physiotherapist-assistant"/>
    <w:p>
      <w:pPr>
        <w:pStyle w:val="Heading3"/>
      </w:pPr>
      <w:r>
        <w:t xml:space="preserve">Physiotherapist Assistant</w:t>
      </w:r>
    </w:p>
    <w:p>
      <w:pPr>
        <w:pStyle w:val="FirstParagraph"/>
      </w:pPr>
      <w:r>
        <w:rPr>
          <w:bCs/>
          <w:b/>
        </w:rPr>
        <w:t xml:space="preserve">Clinique de Réadaptation Marocaine, Casablanca, Morocco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senior physiotherapists in evaluating and treating patients with chronic pain and mobility disorders.</w:t>
      </w:r>
    </w:p>
    <w:p>
      <w:pPr>
        <w:numPr>
          <w:ilvl w:val="0"/>
          <w:numId w:val="1003"/>
        </w:numPr>
        <w:pStyle w:val="Compact"/>
      </w:pPr>
      <w:r>
        <w:t xml:space="preserve">Supported the administration of therapeutic exercises, manual therapy, and electrotherapy techniques in a clinical setting in Morocco Casablanca.</w:t>
      </w:r>
    </w:p>
    <w:p>
      <w:pPr>
        <w:numPr>
          <w:ilvl w:val="0"/>
          <w:numId w:val="1003"/>
        </w:numPr>
        <w:pStyle w:val="Compact"/>
      </w:pPr>
      <w:r>
        <w:t xml:space="preserve">Documented patient progress using electronic medical records to align with Moroccan healthcare standards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stered Physiotherapist (RPT)</w:t>
      </w:r>
      <w:r>
        <w:t xml:space="preserve">, Morocco Ministry of Health (Ye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Manual Therapy</w:t>
      </w:r>
      <w:r>
        <w:t xml:space="preserve">, [Institution Name], Casablanca, Morocco (Ye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Sports Injuries Management</w:t>
      </w:r>
      <w:r>
        <w:t xml:space="preserve">, [Institution Name], Morocco (Year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physiotherapy techniques such as electrotherapy, hydrotherapy, and therapeutic exercise.</w:t>
      </w:r>
    </w:p>
    <w:p>
      <w:pPr>
        <w:numPr>
          <w:ilvl w:val="0"/>
          <w:numId w:val="1005"/>
        </w:numPr>
        <w:pStyle w:val="Compact"/>
      </w:pPr>
      <w:r>
        <w:t xml:space="preserve">Strong understanding of Moroccan healthcare regulations and patient care standards.</w:t>
      </w:r>
    </w:p>
    <w:p>
      <w:pPr>
        <w:numPr>
          <w:ilvl w:val="0"/>
          <w:numId w:val="1005"/>
        </w:numPr>
        <w:pStyle w:val="Compact"/>
      </w:pPr>
      <w:r>
        <w:t xml:space="preserve">Cultural competence to effectively communicate with patients in Morocco Casablanca, including fluency in Arabic and French.</w:t>
      </w:r>
    </w:p>
    <w:p>
      <w:pPr>
        <w:numPr>
          <w:ilvl w:val="0"/>
          <w:numId w:val="1005"/>
        </w:numPr>
        <w:pStyle w:val="Compact"/>
      </w:pPr>
      <w:r>
        <w:t xml:space="preserve">Proficient in using physiotherapy software for patient management and progress tracking.</w:t>
      </w:r>
    </w:p>
    <w:p>
      <w:pPr>
        <w:numPr>
          <w:ilvl w:val="0"/>
          <w:numId w:val="1005"/>
        </w:numPr>
        <w:pStyle w:val="Compact"/>
      </w:pPr>
      <w:r>
        <w:t xml:space="preserve">Ability to work independently or as part of a multidisciplinary team in a fast-paced clinical environment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– Native</w:t>
      </w:r>
    </w:p>
    <w:p>
      <w:pPr>
        <w:numPr>
          <w:ilvl w:val="0"/>
          <w:numId w:val="1006"/>
        </w:numPr>
        <w:pStyle w:val="Compact"/>
      </w:pPr>
      <w:r>
        <w:t xml:space="preserve">French – Fluent</w:t>
      </w:r>
    </w:p>
    <w:p>
      <w:pPr>
        <w:numPr>
          <w:ilvl w:val="0"/>
          <w:numId w:val="1006"/>
        </w:numPr>
        <w:pStyle w:val="Compact"/>
      </w:pPr>
      <w:r>
        <w:t xml:space="preserve">English – Proficient (IELTS/TOEFL score if applicable)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roccan Society of Physiotherapists (SMP)</w:t>
      </w:r>
      <w:r>
        <w:t xml:space="preserve">,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Federation of Orthopaedic Manipulative Therapists (IFOMT)</w:t>
      </w:r>
      <w:r>
        <w:t xml:space="preserve">, Member since [Year]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 Email] or [Your Phone Number] for references from colleagues in Morocco Casablanca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hysiotherapist seeking employment opportunities in Morocco Casablanca. It emphasizes professional expertise, cultural alignment, and adherence to local healthcare practic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Morocco Casablanca</dc:title>
  <dc:creator/>
  <dc:language>en</dc:language>
  <cp:keywords/>
  <dcterms:created xsi:type="dcterms:W3CDTF">2025-12-03T18:32:52Z</dcterms:created>
  <dcterms:modified xsi:type="dcterms:W3CDTF">2025-12-03T18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